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bookmarkStart w:id="0" w:name="_GoBack"/>
      <w:bookmarkEnd w:id="0"/>
      <w:r w:rsidRPr="005E6973">
        <w:rPr>
          <w:rFonts w:cs="Calibri"/>
          <w:b/>
          <w:sz w:val="28"/>
        </w:rPr>
        <w:t>CALENDAR OF ASSIGNMENTS</w:t>
      </w:r>
    </w:p>
    <w:p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7A1914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F8721E">
        <w:rPr>
          <w:rFonts w:cs="Calibri"/>
          <w:b/>
          <w:sz w:val="28"/>
        </w:rPr>
        <w:t>Fall</w:t>
      </w:r>
      <w:r w:rsidR="00227C73">
        <w:rPr>
          <w:rFonts w:cs="Calibri"/>
          <w:b/>
          <w:sz w:val="28"/>
        </w:rPr>
        <w:t xml:space="preserve"> 201</w:t>
      </w:r>
      <w:r w:rsidR="003F32DD">
        <w:rPr>
          <w:rFonts w:cs="Calibri"/>
          <w:b/>
          <w:sz w:val="28"/>
        </w:rPr>
        <w:t>6</w:t>
      </w:r>
    </w:p>
    <w:p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 xml:space="preserve">(Generic Calendar for classes meeting </w:t>
      </w:r>
      <w:r w:rsidR="00E20D4D" w:rsidRPr="00E20D4D">
        <w:rPr>
          <w:rFonts w:cs="Calibri"/>
          <w:b/>
          <w:i/>
          <w:sz w:val="28"/>
          <w:u w:val="single"/>
        </w:rPr>
        <w:t>twice</w:t>
      </w:r>
      <w:r w:rsidRPr="005E6973">
        <w:rPr>
          <w:rFonts w:cs="Calibri"/>
          <w:b/>
          <w:sz w:val="28"/>
        </w:rPr>
        <w:t xml:space="preserve"> per week)</w:t>
      </w:r>
    </w:p>
    <w:tbl>
      <w:tblPr>
        <w:tblW w:w="14940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987"/>
        <w:gridCol w:w="1887"/>
        <w:gridCol w:w="3929"/>
        <w:gridCol w:w="7141"/>
      </w:tblGrid>
      <w:tr w:rsidR="00FA737C" w:rsidRPr="005E6973" w:rsidTr="003F32DD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:rsidR="00FA737C" w:rsidRPr="005E6973" w:rsidRDefault="00FA737C" w:rsidP="00227C73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26859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859" w:rsidRPr="00F90247" w:rsidRDefault="00F26859" w:rsidP="00F26859">
            <w:pPr>
              <w:jc w:val="center"/>
            </w:pPr>
            <w:r w:rsidRPr="00F90247"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F90247" w:rsidRDefault="003F32DD" w:rsidP="003F32DD">
            <w:pPr>
              <w:jc w:val="center"/>
            </w:pPr>
            <w:r>
              <w:t>30</w:t>
            </w:r>
            <w:r w:rsidR="00F8721E">
              <w:t>-Aug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dministrative (30 minutes) </w:t>
            </w:r>
            <w:r w:rsidRPr="005E6973">
              <w:rPr>
                <w:rFonts w:ascii="Calibri" w:hAnsi="Calibri" w:cs="Calibri"/>
                <w:sz w:val="20"/>
                <w:szCs w:val="20"/>
              </w:rPr>
              <w:br/>
              <w:t xml:space="preserve">(roll, name tags, 3x5 cards) </w:t>
            </w:r>
          </w:p>
          <w:p w:rsidR="00F26859" w:rsidRPr="005E6973" w:rsidRDefault="00F26859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Welcome to Business 302” – (35 min.) overview of course </w:t>
            </w:r>
          </w:p>
          <w:p w:rsidR="00F26859" w:rsidRPr="00E90B9A" w:rsidRDefault="00F26859" w:rsidP="00E90B9A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plore website (10 min.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26859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859" w:rsidRPr="00F90247" w:rsidRDefault="00F26859" w:rsidP="00F26859">
            <w:pPr>
              <w:jc w:val="center"/>
            </w:pPr>
            <w:r w:rsidRPr="00F90247"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F90247" w:rsidRDefault="003F32DD" w:rsidP="003F32DD">
            <w:pPr>
              <w:jc w:val="center"/>
            </w:pPr>
            <w:r>
              <w:t>1</w:t>
            </w:r>
            <w:r w:rsidR="00F8721E">
              <w:t>-</w:t>
            </w:r>
            <w:r>
              <w:t>Sep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E90B9A">
            <w:pPr>
              <w:pStyle w:val="Default"/>
              <w:numPr>
                <w:ilvl w:val="0"/>
                <w:numId w:val="29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 (60 min.) – 3x5 cards – hair &amp; eye color, shoes, etc. – find classmate.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26859" w:rsidRPr="005E6973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6859" w:rsidRPr="00F90247" w:rsidRDefault="00F26859" w:rsidP="00F26859">
            <w:pPr>
              <w:jc w:val="center"/>
            </w:pPr>
            <w:r w:rsidRPr="00F90247"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Default="003F32DD" w:rsidP="003F32DD">
            <w:pPr>
              <w:jc w:val="center"/>
            </w:pPr>
            <w:r>
              <w:t>6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26859" w:rsidRPr="005E6973" w:rsidRDefault="00F26859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:rsidR="00F26859" w:rsidRPr="005E6973" w:rsidRDefault="00F26859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J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ung Typology (Myers Briggs) (20 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min.) </w:t>
            </w:r>
          </w:p>
          <w:p w:rsidR="00F26859" w:rsidRPr="005E6973" w:rsidRDefault="00F26859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</w:p>
          <w:p w:rsidR="00F26859" w:rsidRPr="005E6973" w:rsidRDefault="00F26859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: Sister Act Video Clip &amp; Debrief or Remember the Titans Video Clip &amp; Debrief </w:t>
            </w:r>
            <w:r>
              <w:rPr>
                <w:rFonts w:ascii="Calibri" w:hAnsi="Calibri" w:cs="Calibri"/>
                <w:sz w:val="20"/>
                <w:szCs w:val="20"/>
              </w:rPr>
              <w:t>(25 min.)</w:t>
            </w:r>
          </w:p>
          <w:p w:rsidR="00F26859" w:rsidRPr="005E6973" w:rsidRDefault="00F26859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:rsidR="00F26859" w:rsidRPr="002D1A56" w:rsidRDefault="00F26859" w:rsidP="00516469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lides: “Building Effective Teams”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26859" w:rsidRPr="005E6973" w:rsidRDefault="00F2685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F26859" w:rsidRPr="005E6973" w:rsidRDefault="00F26859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:rsidR="00F26859" w:rsidRPr="005E6973" w:rsidRDefault="00F26859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:rsidR="00F26859" w:rsidRPr="005E6973" w:rsidRDefault="00F26859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:rsidR="00F26859" w:rsidRPr="005E6973" w:rsidRDefault="00F26859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:rsidR="00F26859" w:rsidRPr="005E6973" w:rsidRDefault="00F26859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:rsidR="00F26859" w:rsidRPr="002D1A56" w:rsidRDefault="00F26859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</w:tc>
      </w:tr>
      <w:tr w:rsidR="002D1A56" w:rsidRPr="005E6973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1A56" w:rsidRPr="005E6973" w:rsidRDefault="002D1A56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D1A56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8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D1A56" w:rsidRPr="005E6973" w:rsidRDefault="002D1A56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D1A56" w:rsidRPr="005E6973" w:rsidRDefault="002D1A56" w:rsidP="002D1A5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2D1A56" w:rsidRPr="005E6973" w:rsidRDefault="002D1A56" w:rsidP="002D1A56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:rsidR="002D1A56" w:rsidRPr="005E6973" w:rsidRDefault="00271EE5" w:rsidP="002D1A56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2D1A56" w:rsidRPr="005E6973">
              <w:rPr>
                <w:rFonts w:ascii="Calibri" w:hAnsi="Calibri" w:cs="Calibri"/>
                <w:sz w:val="20"/>
                <w:szCs w:val="20"/>
              </w:rPr>
              <w:t xml:space="preserve"> options assigned &amp; explained (20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D1A56" w:rsidRDefault="002D1A56" w:rsidP="002D1A5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Bring to class</w:t>
            </w:r>
          </w:p>
          <w:p w:rsidR="002D1A56" w:rsidRPr="005E6973" w:rsidRDefault="002D1A56" w:rsidP="002D1A56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CP p. 17 </w:t>
            </w:r>
          </w:p>
          <w:p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CP p. 18 </w:t>
            </w:r>
          </w:p>
          <w:p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CP p. 20 </w:t>
            </w:r>
          </w:p>
          <w:p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CP p. 21 </w:t>
            </w:r>
          </w:p>
          <w:p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:rsidR="002D1A56" w:rsidRPr="005E6973" w:rsidRDefault="00271EE5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2D1A56" w:rsidRPr="005E6973">
              <w:rPr>
                <w:rFonts w:ascii="Calibri" w:hAnsi="Calibri" w:cs="Calibri"/>
                <w:sz w:val="20"/>
                <w:szCs w:val="20"/>
              </w:rPr>
              <w:t xml:space="preserve"> Options Exercise</w:t>
            </w:r>
          </w:p>
          <w:p w:rsidR="002D1A56" w:rsidRPr="005E6973" w:rsidRDefault="002D1A56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:rsidR="002D1A56" w:rsidRPr="005E6973" w:rsidRDefault="00271EE5" w:rsidP="00C31524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2D1A56" w:rsidRPr="005E6973">
              <w:rPr>
                <w:rFonts w:ascii="Calibri" w:hAnsi="Calibri" w:cs="Calibri"/>
                <w:sz w:val="20"/>
                <w:szCs w:val="20"/>
              </w:rPr>
              <w:t xml:space="preserve"> Options Grading Sheet</w:t>
            </w:r>
          </w:p>
        </w:tc>
      </w:tr>
      <w:tr w:rsidR="00E90B9A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B9A" w:rsidRPr="005E6973" w:rsidRDefault="00E90B9A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3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E90B9A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Building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E90B9A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E90B9A" w:rsidRPr="005E6973" w:rsidRDefault="00E90B9A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Building Exercise (25 min.) (Instructor’s choice – beach ball, construction paper, etc</w:t>
            </w:r>
            <w:r w:rsidR="009A45FE">
              <w:rPr>
                <w:rFonts w:ascii="Calibri" w:hAnsi="Calibri" w:cs="Calibri"/>
                <w:sz w:val="20"/>
                <w:szCs w:val="20"/>
              </w:rPr>
              <w:t>.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  <w:p w:rsidR="00E90B9A" w:rsidRPr="002D1A56" w:rsidRDefault="00E90B9A" w:rsidP="002D1A56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ebrief exercise (10 min.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E90B9A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:rsidR="00E90B9A" w:rsidRPr="002D1A56" w:rsidRDefault="00E90B9A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</w:t>
            </w:r>
            <w:r w:rsidR="002D1A56">
              <w:rPr>
                <w:rFonts w:ascii="Calibri" w:hAnsi="Calibri" w:cs="Calibri"/>
                <w:sz w:val="20"/>
                <w:szCs w:val="20"/>
              </w:rPr>
              <w:t>- Team Process Rules – CP p. 34</w:t>
            </w:r>
            <w:r w:rsidRPr="002D1A56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E90B9A" w:rsidRPr="005E6973" w:rsidRDefault="00E90B9A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90B9A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B9A" w:rsidRPr="005E6973" w:rsidRDefault="002D1A56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F8721E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</w:t>
            </w:r>
            <w:r w:rsidR="003F32DD">
              <w:t>5</w:t>
            </w:r>
            <w:r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2D1A56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Default="002D1A56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2D1A56" w:rsidRPr="005E6973" w:rsidRDefault="002D1A56" w:rsidP="002D1A56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ase Process (40 min.) </w:t>
            </w:r>
          </w:p>
          <w:p w:rsidR="002D1A56" w:rsidRPr="005E6973" w:rsidRDefault="002D1A56" w:rsidP="0063159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lastRenderedPageBreak/>
              <w:t>Work Plan</w:t>
            </w:r>
          </w:p>
          <w:p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:rsidR="002D1A56" w:rsidRPr="005E6973" w:rsidRDefault="002D1A56" w:rsidP="0063159D">
            <w:pPr>
              <w:pStyle w:val="Default"/>
              <w:numPr>
                <w:ilvl w:val="1"/>
                <w:numId w:val="3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:rsidR="002D1A56" w:rsidRPr="005E6973" w:rsidRDefault="002D1A56" w:rsidP="002D1A56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D1A56" w:rsidRPr="005E6973" w:rsidRDefault="002D1A56" w:rsidP="002D1A56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 xml:space="preserve">Bring to class: </w:t>
            </w:r>
          </w:p>
          <w:p w:rsidR="002D1A56" w:rsidRPr="005E6973" w:rsidRDefault="002D1A56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Team Work Plan; Team Work Plans: Evaluation Criteria; Steps In Creating Winning Teams – CP pp. 35-39 </w:t>
            </w:r>
          </w:p>
          <w:p w:rsidR="002D1A56" w:rsidRPr="005E6973" w:rsidRDefault="002D1A56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Doing Case Analysis as a Team CP p. 40 </w:t>
            </w:r>
          </w:p>
          <w:p w:rsidR="002D1A56" w:rsidRPr="005E6973" w:rsidRDefault="002D1A56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:rsidR="002D1A56" w:rsidRPr="005E6973" w:rsidRDefault="002D1A56" w:rsidP="002D1A56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ggestions for Making Effective Presentations; Presentation Evaluation Form; Role of the Challenge Team; Challenge Team Grading Form – CP 41-44 </w:t>
            </w:r>
          </w:p>
          <w:p w:rsidR="00E90B9A" w:rsidRPr="002D1A56" w:rsidRDefault="002D1A56" w:rsidP="00D9308A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uidelines for Written Communications – CP pp. 116-118 </w:t>
            </w:r>
          </w:p>
        </w:tc>
      </w:tr>
      <w:tr w:rsidR="00E90B9A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0B9A" w:rsidRPr="005E6973" w:rsidRDefault="00E90B9A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lastRenderedPageBreak/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0</w:t>
            </w:r>
            <w:r w:rsidR="00F8721E"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E90B9A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Academic Honesty and Ethic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E90B9A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:rsidR="00E90B9A" w:rsidRPr="00642084" w:rsidRDefault="00E90B9A" w:rsidP="00642084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90B9A" w:rsidRPr="005E6973" w:rsidRDefault="00E90B9A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Case Preferences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CP p. 46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CP p. 49 </w:t>
            </w:r>
          </w:p>
          <w:p w:rsidR="00E90B9A" w:rsidRPr="005E6973" w:rsidRDefault="00E90B9A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:rsidR="00E90B9A" w:rsidRPr="005E6973" w:rsidRDefault="00E90B9A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:rsidR="00E90B9A" w:rsidRPr="005E6973" w:rsidRDefault="00E90B9A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  <w:p w:rsidR="00E90B9A" w:rsidRPr="005E6973" w:rsidRDefault="00E90B9A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42084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2</w:t>
            </w:r>
            <w:r w:rsidR="00F8721E">
              <w:t>-Sep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642084" w:rsidRDefault="00642084" w:rsidP="00642084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642084" w:rsidRPr="005E6973" w:rsidRDefault="00642084" w:rsidP="008513B1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thical Theories/Approaches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:rsidR="00642084" w:rsidRPr="005E6973" w:rsidRDefault="00642084" w:rsidP="008513B1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:rsidR="00642084" w:rsidRPr="00516469" w:rsidRDefault="00642084" w:rsidP="00C31524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642084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F8721E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3F32DD">
              <w:t>7</w:t>
            </w:r>
            <w:r>
              <w:t>-Sep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1 “July at the Multiplex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642084" w:rsidRPr="005E6973" w:rsidRDefault="00642084" w:rsidP="00B111FB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:rsidR="00642084" w:rsidRPr="00642084" w:rsidRDefault="00642084" w:rsidP="00642084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– “July at the Multiplex” – Case #1 </w:t>
            </w:r>
            <w:r w:rsidRPr="0064208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B111F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642084" w:rsidRPr="005E6973" w:rsidRDefault="00642084" w:rsidP="00B111FB">
            <w:pPr>
              <w:pStyle w:val="Default"/>
              <w:numPr>
                <w:ilvl w:val="0"/>
                <w:numId w:val="1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642084" w:rsidRPr="005E6973" w:rsidRDefault="00642084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530C1E" w:rsidRDefault="00271EE5" w:rsidP="00530C1E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642084" w:rsidRPr="005E6973">
              <w:rPr>
                <w:rFonts w:ascii="Calibri" w:hAnsi="Calibri" w:cs="Calibri"/>
                <w:sz w:val="20"/>
                <w:szCs w:val="20"/>
              </w:rPr>
              <w:t xml:space="preserve"> Options Exercise Grading Sheet - CP P. 32 </w:t>
            </w:r>
          </w:p>
          <w:p w:rsidR="00530C1E" w:rsidRPr="005E6973" w:rsidRDefault="00530C1E" w:rsidP="00530C1E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“July at Multiplex” – Case #1 </w:t>
            </w:r>
          </w:p>
          <w:p w:rsidR="00530C1E" w:rsidRPr="005E6973" w:rsidRDefault="00530C1E" w:rsidP="00530C1E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List of Individual Team Questions to be Resolved Regarding “July at Multiplex” - Case #1 </w:t>
            </w:r>
          </w:p>
          <w:p w:rsidR="00642084" w:rsidRPr="00516469" w:rsidRDefault="00642084" w:rsidP="004F3F1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642084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F8721E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3F32DD">
              <w:t>9</w:t>
            </w:r>
            <w:r>
              <w:t>-Sep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271EE5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avid Nazarian COBAE</w:t>
            </w:r>
            <w:r w:rsidR="00642084">
              <w:rPr>
                <w:rFonts w:cs="Calibri"/>
                <w:color w:val="000000"/>
              </w:rPr>
              <w:t xml:space="preserve"> Options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642084" w:rsidRDefault="00642084" w:rsidP="00642084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642084" w:rsidRPr="005E6973" w:rsidRDefault="00271EE5" w:rsidP="008513B1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642084" w:rsidRPr="005E6973">
              <w:rPr>
                <w:rFonts w:ascii="Calibri" w:hAnsi="Calibri" w:cs="Calibri"/>
                <w:sz w:val="20"/>
                <w:szCs w:val="20"/>
              </w:rPr>
              <w:t xml:space="preserve"> options presented (75 min.) </w:t>
            </w:r>
          </w:p>
          <w:p w:rsidR="00642084" w:rsidRPr="005E6973" w:rsidRDefault="00642084" w:rsidP="008513B1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ach team having 7-10 min. to present with 1 min. to set up, etc.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prior to class: </w:t>
            </w:r>
          </w:p>
          <w:p w:rsidR="00530C1E" w:rsidRPr="00530C1E" w:rsidRDefault="00642084" w:rsidP="00530C1E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evaluate each team member’s performance in preparing </w:t>
            </w:r>
            <w:r w:rsidR="00271EE5"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exercise. </w:t>
            </w:r>
          </w:p>
          <w:p w:rsidR="00642084" w:rsidRPr="005E6973" w:rsidRDefault="00642084" w:rsidP="00530C1E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642084" w:rsidRPr="00E6468A" w:rsidRDefault="00271EE5" w:rsidP="008513B1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vid Nazarian COBAE</w:t>
            </w:r>
            <w:r w:rsidR="00642084" w:rsidRPr="005E6973">
              <w:rPr>
                <w:rFonts w:ascii="Calibri" w:hAnsi="Calibri" w:cs="Calibri"/>
                <w:sz w:val="20"/>
                <w:szCs w:val="20"/>
              </w:rPr>
              <w:t xml:space="preserve"> Options Exercise Grading Sheet - CP P. 32 </w:t>
            </w:r>
          </w:p>
        </w:tc>
      </w:tr>
      <w:tr w:rsidR="00642084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84" w:rsidRPr="005E6973" w:rsidRDefault="003F32DD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4-Oct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EE70B7" w:rsidP="00642084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Instructors p</w:t>
            </w:r>
            <w:r w:rsidR="00642084" w:rsidRPr="005E6973">
              <w:rPr>
                <w:rFonts w:cs="Calibri"/>
                <w:color w:val="000000"/>
              </w:rPr>
              <w:t>resent Case 1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:rsidR="00642084" w:rsidRPr="005E6973" w:rsidRDefault="00642084" w:rsidP="00B111F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:rsidR="00642084" w:rsidRPr="005E6973" w:rsidRDefault="00642084" w:rsidP="00B111F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:rsidR="00642084" w:rsidRPr="00642084" w:rsidRDefault="00642084" w:rsidP="00642084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B111F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Turn in at beginning of class:</w:t>
            </w:r>
          </w:p>
          <w:p w:rsidR="00642084" w:rsidRPr="005E6973" w:rsidRDefault="00642084" w:rsidP="00B111F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Report for “July at the Multiplex”</w:t>
            </w:r>
          </w:p>
          <w:p w:rsidR="00642084" w:rsidRPr="005E6973" w:rsidRDefault="00642084" w:rsidP="00B111F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“July at the Multiplex” - Case #1 </w:t>
            </w:r>
          </w:p>
          <w:p w:rsidR="00642084" w:rsidRPr="005E6973" w:rsidRDefault="00642084" w:rsidP="00B111F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:rsidR="00642084" w:rsidRPr="005E6973" w:rsidRDefault="00642084" w:rsidP="00B111F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ation Evaluation Form (blank) – CP p. 42 </w:t>
            </w:r>
          </w:p>
          <w:p w:rsidR="00642084" w:rsidRPr="00642084" w:rsidRDefault="00642084" w:rsidP="00642084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Grading Form (blank) – CP p. 44 </w:t>
            </w:r>
          </w:p>
        </w:tc>
      </w:tr>
      <w:tr w:rsidR="00642084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2084" w:rsidRPr="005E6973" w:rsidRDefault="003F32DD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6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3F32DD">
              <w:rPr>
                <w:rFonts w:cs="Calibri"/>
                <w:color w:val="000000"/>
              </w:rPr>
              <w:t>Unconventional and Growing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642084" w:rsidRDefault="00642084" w:rsidP="00642084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:rsidR="00642084" w:rsidRPr="005E6973" w:rsidRDefault="00642084" w:rsidP="008513B1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:rsidR="00642084" w:rsidRPr="005E6973" w:rsidRDefault="00642084" w:rsidP="008513B1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2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42084" w:rsidRPr="005E6973" w:rsidRDefault="00642084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642084" w:rsidRPr="005E6973" w:rsidRDefault="00642084" w:rsidP="008513B1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3F32DD">
              <w:rPr>
                <w:rFonts w:ascii="Calibri" w:hAnsi="Calibri" w:cs="Calibri"/>
                <w:sz w:val="20"/>
                <w:szCs w:val="20"/>
              </w:rPr>
              <w:t>Unconventional and Growing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and Case Library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:rsidR="00642084" w:rsidRPr="005E6973" w:rsidRDefault="00642084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:rsidR="00642084" w:rsidRPr="005E6973" w:rsidRDefault="00642084" w:rsidP="008513B1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3F32DD">
              <w:rPr>
                <w:rFonts w:ascii="Calibri" w:hAnsi="Calibri" w:cs="Calibri"/>
                <w:sz w:val="20"/>
                <w:szCs w:val="20"/>
              </w:rPr>
              <w:t>Unconventional and Growing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  <w:p w:rsidR="00642084" w:rsidRPr="00E6468A" w:rsidRDefault="00642084" w:rsidP="008513B1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 w:rsidR="003F32DD">
              <w:rPr>
                <w:rFonts w:ascii="Calibri" w:hAnsi="Calibri" w:cs="Calibri"/>
                <w:sz w:val="20"/>
                <w:szCs w:val="20"/>
              </w:rPr>
              <w:t>Unconventional and Growing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</w:tc>
      </w:tr>
      <w:tr w:rsidR="00540509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</w:t>
            </w:r>
            <w:r w:rsidR="003F32DD">
              <w:t>1</w:t>
            </w:r>
            <w:r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3F32DD">
              <w:rPr>
                <w:rFonts w:cs="Calibri"/>
                <w:color w:val="000000"/>
              </w:rPr>
              <w:t>Unconventional and Growing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642084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43442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540509" w:rsidRPr="005E6973" w:rsidRDefault="00540509" w:rsidP="00343442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2</w:t>
            </w:r>
          </w:p>
          <w:p w:rsidR="00540509" w:rsidRPr="005E6973" w:rsidRDefault="00540509" w:rsidP="00343442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540509" w:rsidRPr="005E6973" w:rsidRDefault="00540509" w:rsidP="00343442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540509" w:rsidRPr="005E6973" w:rsidRDefault="00540509" w:rsidP="00343442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540509" w:rsidRPr="005E6973" w:rsidRDefault="00540509" w:rsidP="00343442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2 (75 min.)</w:t>
            </w:r>
          </w:p>
        </w:tc>
      </w:tr>
      <w:tr w:rsidR="00540509" w:rsidRPr="005E6973" w:rsidTr="003F32DD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3</w:t>
            </w:r>
            <w:r w:rsidR="00540509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3F32DD">
              <w:rPr>
                <w:rFonts w:cs="Calibri"/>
                <w:color w:val="000000"/>
              </w:rPr>
              <w:t>Unconventional and Growing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642084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</w:t>
            </w:r>
            <w:r>
              <w:rPr>
                <w:rFonts w:ascii="Calibri" w:hAnsi="Calibri" w:cs="Calibri"/>
                <w:sz w:val="20"/>
                <w:szCs w:val="20"/>
              </w:rPr>
              <w:t>second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2 (75 min.)</w:t>
            </w:r>
          </w:p>
        </w:tc>
      </w:tr>
      <w:tr w:rsidR="00540509" w:rsidRPr="005E6973" w:rsidTr="003F32DD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18</w:t>
            </w:r>
            <w:r w:rsidR="00540509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8398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3F32DD">
              <w:rPr>
                <w:rFonts w:cs="Calibri"/>
                <w:color w:val="000000"/>
              </w:rPr>
              <w:t>Found and Lost</w:t>
            </w:r>
            <w:r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B26490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Default="00540509" w:rsidP="0038398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#3 </w:t>
            </w:r>
          </w:p>
          <w:p w:rsidR="00540509" w:rsidRPr="00383981" w:rsidRDefault="00540509" w:rsidP="0038398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3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540509" w:rsidRPr="005E6973" w:rsidRDefault="00540509" w:rsidP="006A316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3</w:t>
            </w:r>
          </w:p>
          <w:p w:rsidR="00540509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ad “</w:t>
            </w:r>
            <w:r w:rsidR="003F32DD">
              <w:rPr>
                <w:rFonts w:ascii="Calibri" w:hAnsi="Calibri" w:cs="Calibri"/>
                <w:sz w:val="20"/>
                <w:szCs w:val="20"/>
              </w:rPr>
              <w:t>Found and Lost</w:t>
            </w:r>
            <w:r>
              <w:rPr>
                <w:rFonts w:ascii="Calibri" w:hAnsi="Calibri" w:cs="Calibri"/>
                <w:sz w:val="20"/>
                <w:szCs w:val="20"/>
              </w:rPr>
              <w:t>” -  BUS302 website</w:t>
            </w:r>
          </w:p>
          <w:p w:rsidR="00540509" w:rsidRPr="001532F0" w:rsidRDefault="00540509" w:rsidP="0038398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 w:rsidR="003F32DD">
              <w:rPr>
                <w:rFonts w:ascii="Calibri" w:hAnsi="Calibri" w:cs="Calibri"/>
                <w:sz w:val="20"/>
                <w:szCs w:val="20"/>
              </w:rPr>
              <w:t>Found and Lost</w:t>
            </w:r>
            <w:r>
              <w:rPr>
                <w:rFonts w:ascii="Calibri" w:hAnsi="Calibri" w:cs="Calibri"/>
                <w:sz w:val="20"/>
                <w:szCs w:val="20"/>
              </w:rPr>
              <w:t>” - Case #3</w:t>
            </w:r>
          </w:p>
        </w:tc>
      </w:tr>
      <w:tr w:rsidR="00540509" w:rsidRPr="005E6973" w:rsidTr="003F32DD">
        <w:trPr>
          <w:trHeight w:val="350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1A0BCA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</w:t>
            </w:r>
            <w:r w:rsidR="003F32DD">
              <w:t>0</w:t>
            </w:r>
            <w:r w:rsidR="00540509">
              <w:t>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Dialogue and Feedback Skills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ialogue &amp; Feedback Skills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540509" w:rsidRPr="00383981" w:rsidRDefault="00540509" w:rsidP="0038398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ialogue and Feedback Skills (CP p. 110-113)</w:t>
            </w:r>
          </w:p>
        </w:tc>
      </w:tr>
      <w:tr w:rsidR="00540509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t>25-Oct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E6468A" w:rsidRDefault="00540509" w:rsidP="00E6468A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540509" w:rsidRPr="005E6973" w:rsidTr="003F32DD">
        <w:trPr>
          <w:trHeight w:val="332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E1618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7</w:t>
            </w:r>
            <w:r w:rsidR="00540509">
              <w:rPr>
                <w:rFonts w:cs="Calibri"/>
                <w:color w:val="000000"/>
              </w:rPr>
              <w:t>-</w:t>
            </w:r>
            <w:r>
              <w:rPr>
                <w:rFonts w:cs="Calibri"/>
                <w:color w:val="000000"/>
              </w:rPr>
              <w:t>Oct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eam Meetings w/ instructor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E6468A" w:rsidRDefault="00540509" w:rsidP="00E646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Meetings With Instructor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540509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3F32DD">
              <w:rPr>
                <w:rFonts w:cs="Calibri"/>
              </w:rPr>
              <w:t>0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540509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3:  “</w:t>
            </w:r>
            <w:r w:rsidR="003F32DD">
              <w:rPr>
                <w:rFonts w:cs="Calibri"/>
                <w:color w:val="000000"/>
              </w:rPr>
              <w:t>Found and Lo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6A316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642084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#3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540509" w:rsidRPr="005E6973" w:rsidRDefault="00540509" w:rsidP="006A316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3</w:t>
            </w:r>
          </w:p>
          <w:p w:rsidR="00540509" w:rsidRPr="005E6973" w:rsidRDefault="00540509" w:rsidP="006A316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540509" w:rsidRPr="005E6973" w:rsidRDefault="00540509" w:rsidP="006A316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540509" w:rsidRPr="005E6973" w:rsidRDefault="00540509" w:rsidP="006A316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540509" w:rsidRPr="005E6973" w:rsidRDefault="00540509" w:rsidP="006A316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3 (75 min.)</w:t>
            </w:r>
          </w:p>
        </w:tc>
      </w:tr>
      <w:tr w:rsidR="00540509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3F32DD">
              <w:rPr>
                <w:rFonts w:cs="Calibri"/>
              </w:rPr>
              <w:t>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3</w:t>
            </w:r>
            <w:r w:rsidR="00540509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3:  “</w:t>
            </w:r>
            <w:r w:rsidR="003F32DD">
              <w:rPr>
                <w:rFonts w:cs="Calibri"/>
                <w:color w:val="000000"/>
              </w:rPr>
              <w:t>Found and Lo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642084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#3 (</w:t>
            </w:r>
            <w:r>
              <w:rPr>
                <w:rFonts w:ascii="Calibri" w:hAnsi="Calibri" w:cs="Calibri"/>
                <w:sz w:val="20"/>
                <w:szCs w:val="20"/>
              </w:rPr>
              <w:t>second team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3 (75 min.)</w:t>
            </w:r>
          </w:p>
        </w:tc>
      </w:tr>
      <w:tr w:rsidR="00540509" w:rsidRPr="005E6973" w:rsidTr="003F32DD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3F32DD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8</w:t>
            </w:r>
            <w:r w:rsidR="00540509" w:rsidRPr="00271EE5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0F0A35" w:rsidRDefault="00540509" w:rsidP="000F0A35">
            <w:pPr>
              <w:rPr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 w:rsidR="003F32DD">
              <w:rPr>
                <w:color w:val="000000"/>
              </w:rPr>
              <w:t>GMOptimization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#4 </w:t>
            </w:r>
          </w:p>
        </w:tc>
        <w:tc>
          <w:tcPr>
            <w:tcW w:w="7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540509" w:rsidRPr="005E6973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4</w:t>
            </w:r>
          </w:p>
          <w:p w:rsidR="000F0A35" w:rsidRDefault="00540509" w:rsidP="000F0A35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  <w:szCs w:val="20"/>
              </w:rPr>
            </w:pPr>
            <w:r w:rsidRPr="000F0A35">
              <w:rPr>
                <w:rFonts w:cs="Calibri"/>
                <w:sz w:val="20"/>
                <w:szCs w:val="20"/>
              </w:rPr>
              <w:t>Read “</w:t>
            </w:r>
            <w:r w:rsidR="003F32DD">
              <w:rPr>
                <w:rFonts w:cs="Calibri"/>
                <w:sz w:val="20"/>
                <w:szCs w:val="20"/>
              </w:rPr>
              <w:t>GMOptimization</w:t>
            </w:r>
            <w:r w:rsidRPr="000F0A35">
              <w:rPr>
                <w:rFonts w:cs="Calibri"/>
                <w:sz w:val="20"/>
                <w:szCs w:val="20"/>
              </w:rPr>
              <w:t>” – BUS302 website</w:t>
            </w:r>
          </w:p>
          <w:p w:rsidR="00540509" w:rsidRPr="00574E1A" w:rsidRDefault="00540509" w:rsidP="000F0A35">
            <w:pPr>
              <w:pStyle w:val="ListParagraph"/>
              <w:numPr>
                <w:ilvl w:val="0"/>
                <w:numId w:val="25"/>
              </w:numPr>
              <w:rPr>
                <w:rFonts w:cs="Calibri"/>
                <w:sz w:val="20"/>
                <w:szCs w:val="20"/>
              </w:rPr>
            </w:pPr>
            <w:r w:rsidRPr="005E6973">
              <w:rPr>
                <w:rFonts w:cs="Calibri"/>
                <w:sz w:val="20"/>
                <w:szCs w:val="20"/>
              </w:rPr>
              <w:t>List of Individual Team Questions to be Resolved Regarding “</w:t>
            </w:r>
            <w:r w:rsidR="003F32DD">
              <w:rPr>
                <w:rFonts w:cs="Calibri"/>
                <w:sz w:val="20"/>
                <w:szCs w:val="20"/>
              </w:rPr>
              <w:t>GMOptimization</w:t>
            </w:r>
            <w:r>
              <w:rPr>
                <w:rFonts w:cs="Calibri"/>
                <w:sz w:val="20"/>
                <w:szCs w:val="20"/>
              </w:rPr>
              <w:t>” - Case #4</w:t>
            </w:r>
          </w:p>
        </w:tc>
      </w:tr>
      <w:tr w:rsidR="003F32DD" w:rsidRPr="005E6973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2DD" w:rsidRDefault="003F32DD" w:rsidP="003F32DD">
            <w:pPr>
              <w:jc w:val="center"/>
              <w:rPr>
                <w:rFonts w:cs="Calibri"/>
              </w:rPr>
            </w:pPr>
            <w:r w:rsidRPr="003F32DD">
              <w:rPr>
                <w:rFonts w:cs="Calibri"/>
              </w:rPr>
              <w:t>11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2DD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271EE5">
              <w:rPr>
                <w:rFonts w:cs="Calibri"/>
                <w:color w:val="000000"/>
              </w:rPr>
              <w:t>1</w:t>
            </w:r>
            <w:r>
              <w:rPr>
                <w:rFonts w:cs="Calibri"/>
                <w:color w:val="000000"/>
              </w:rPr>
              <w:t>0</w:t>
            </w:r>
            <w:r w:rsidRPr="00271EE5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2DD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Ethics Case</w:t>
            </w:r>
          </w:p>
        </w:tc>
        <w:tc>
          <w:tcPr>
            <w:tcW w:w="3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2DD" w:rsidRPr="005E6973" w:rsidRDefault="003F32DD" w:rsidP="003F32D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3F32DD" w:rsidRPr="00E6468A" w:rsidRDefault="003F32DD" w:rsidP="003F32D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2DD" w:rsidRPr="005E6973" w:rsidRDefault="003F32DD" w:rsidP="003F32D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structor choice</w:t>
            </w:r>
          </w:p>
        </w:tc>
      </w:tr>
      <w:tr w:rsidR="00540509" w:rsidRPr="005E6973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2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  <w:r w:rsidR="00540509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3F32DD">
              <w:rPr>
                <w:rFonts w:cs="Calibri"/>
                <w:color w:val="000000"/>
              </w:rPr>
              <w:t>GMOptimization</w:t>
            </w:r>
            <w:r w:rsidR="000F0A35" w:rsidRPr="000F0A35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9570C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</w:t>
            </w:r>
          </w:p>
        </w:tc>
        <w:tc>
          <w:tcPr>
            <w:tcW w:w="7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426C8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540509" w:rsidRPr="005E6973" w:rsidRDefault="00540509" w:rsidP="008426C8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4</w:t>
            </w:r>
          </w:p>
          <w:p w:rsidR="00540509" w:rsidRPr="005E6973" w:rsidRDefault="00540509" w:rsidP="008426C8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540509" w:rsidRPr="005E6973" w:rsidRDefault="00540509" w:rsidP="008426C8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540509" w:rsidRPr="005E6973" w:rsidRDefault="00540509" w:rsidP="008426C8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540509" w:rsidRPr="005E6973" w:rsidRDefault="00540509" w:rsidP="008426C8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4 (75 min.)</w:t>
            </w:r>
          </w:p>
        </w:tc>
      </w:tr>
      <w:tr w:rsidR="00540509" w:rsidRPr="005E6973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3F32DD">
              <w:rPr>
                <w:rFonts w:cs="Calibri"/>
                <w:color w:val="000000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7</w:t>
            </w:r>
            <w:r w:rsidR="00540509"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3F32DD">
              <w:rPr>
                <w:rFonts w:cs="Calibri"/>
                <w:color w:val="000000"/>
              </w:rPr>
              <w:t>GMOptimization</w:t>
            </w:r>
            <w:r w:rsidR="000F0A35" w:rsidRPr="000F0A35">
              <w:rPr>
                <w:rFonts w:cs="Calibri"/>
                <w:color w:val="000000"/>
              </w:rPr>
              <w:t>”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9570C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</w:t>
            </w:r>
            <w:r>
              <w:rPr>
                <w:rFonts w:ascii="Calibri" w:hAnsi="Calibri" w:cs="Calibri"/>
                <w:sz w:val="20"/>
                <w:szCs w:val="20"/>
              </w:rPr>
              <w:t>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4 (75 min.)</w:t>
            </w:r>
          </w:p>
        </w:tc>
      </w:tr>
      <w:tr w:rsidR="00540509" w:rsidRPr="005E6973" w:rsidTr="003F32DD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3F32DD">
              <w:rPr>
                <w:rFonts w:cs="Calibri"/>
                <w:color w:val="000000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3F32DD">
              <w:rPr>
                <w:rFonts w:cs="Calibri"/>
                <w:color w:val="000000"/>
              </w:rPr>
              <w:t>2</w:t>
            </w:r>
            <w:r>
              <w:rPr>
                <w:rFonts w:cs="Calibri"/>
                <w:color w:val="000000"/>
              </w:rPr>
              <w:t>-Nov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2F0BA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 w:rsidR="003F32DD">
              <w:rPr>
                <w:rFonts w:cs="Calibri"/>
                <w:color w:val="000000"/>
              </w:rPr>
              <w:t>Banking with Tru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Review Work Plan Case 5 </w:t>
            </w:r>
          </w:p>
          <w:p w:rsidR="00540509" w:rsidRPr="005E6973" w:rsidRDefault="00540509" w:rsidP="004F3F1D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540509" w:rsidRPr="005E6973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 for case 5</w:t>
            </w:r>
          </w:p>
          <w:p w:rsidR="00540509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ad “</w:t>
            </w:r>
            <w:r w:rsidR="003F32DD">
              <w:rPr>
                <w:rFonts w:ascii="Calibri" w:hAnsi="Calibri" w:cs="Calibri"/>
                <w:sz w:val="20"/>
                <w:szCs w:val="20"/>
              </w:rPr>
              <w:t>Banking with Trust</w:t>
            </w:r>
            <w:r>
              <w:rPr>
                <w:rFonts w:ascii="Calibri" w:hAnsi="Calibri" w:cs="Calibri"/>
                <w:sz w:val="20"/>
                <w:szCs w:val="20"/>
              </w:rPr>
              <w:t>” – BUS302 website</w:t>
            </w:r>
          </w:p>
          <w:p w:rsidR="00540509" w:rsidRPr="00A907DE" w:rsidRDefault="00540509" w:rsidP="004F3F1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</w:t>
            </w:r>
            <w:r w:rsidR="003F32DD">
              <w:rPr>
                <w:rFonts w:ascii="Calibri" w:hAnsi="Calibri" w:cs="Calibri"/>
                <w:sz w:val="20"/>
                <w:szCs w:val="20"/>
              </w:rPr>
              <w:t>Banking with Trust</w:t>
            </w:r>
            <w:r>
              <w:rPr>
                <w:rFonts w:ascii="Calibri" w:hAnsi="Calibri" w:cs="Calibri"/>
                <w:sz w:val="20"/>
                <w:szCs w:val="20"/>
              </w:rPr>
              <w:t>” - Case #4</w:t>
            </w:r>
          </w:p>
        </w:tc>
      </w:tr>
      <w:tr w:rsidR="003F32DD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2DD" w:rsidRDefault="003F32DD" w:rsidP="0034569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F32DD" w:rsidRDefault="003F32DD" w:rsidP="0034569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4-Nov</w:t>
            </w:r>
          </w:p>
        </w:tc>
        <w:tc>
          <w:tcPr>
            <w:tcW w:w="129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F32DD" w:rsidRPr="005E6973" w:rsidRDefault="003F32DD" w:rsidP="00345697">
            <w:pPr>
              <w:pStyle w:val="Default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Cs w:val="20"/>
              </w:rPr>
              <w:t>Thanksgiving</w:t>
            </w:r>
            <w:r w:rsidRPr="005D521B">
              <w:rPr>
                <w:rFonts w:ascii="Calibri" w:hAnsi="Calibri" w:cs="Calibri"/>
                <w:b/>
                <w:szCs w:val="20"/>
              </w:rPr>
              <w:t xml:space="preserve"> (no instruction)</w:t>
            </w:r>
          </w:p>
        </w:tc>
      </w:tr>
      <w:tr w:rsidR="00540509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A04537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9</w:t>
            </w:r>
            <w:r w:rsidR="00540509">
              <w:rPr>
                <w:rFonts w:cs="Calibri"/>
                <w:color w:val="000000"/>
              </w:rPr>
              <w:t>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2F0BA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3F32DD">
              <w:rPr>
                <w:rFonts w:cs="Calibri"/>
                <w:color w:val="000000"/>
              </w:rPr>
              <w:t>Banking with Tru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9570C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: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case 5 (fir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5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5 (75 min.)</w:t>
            </w:r>
          </w:p>
        </w:tc>
      </w:tr>
      <w:tr w:rsidR="00540509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Default="00540509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lastRenderedPageBreak/>
              <w:t>1</w:t>
            </w:r>
            <w:r w:rsidR="003F32DD">
              <w:rPr>
                <w:rFonts w:cs="Calibri"/>
                <w:color w:val="000000"/>
              </w:rPr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</w:t>
            </w:r>
            <w:r w:rsidR="00540509">
              <w:rPr>
                <w:rFonts w:cs="Calibri"/>
                <w:color w:val="000000"/>
              </w:rPr>
              <w:t>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3F32DD">
              <w:rPr>
                <w:rFonts w:cs="Calibri"/>
                <w:color w:val="000000"/>
              </w:rPr>
              <w:t>Banking with Tru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9570C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: case 5 (</w:t>
            </w:r>
            <w:r>
              <w:rPr>
                <w:rFonts w:ascii="Calibri" w:hAnsi="Calibri" w:cs="Calibri"/>
                <w:sz w:val="20"/>
                <w:szCs w:val="20"/>
              </w:rPr>
              <w:t>second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team) 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ase 5 (75 min.)</w:t>
            </w:r>
          </w:p>
        </w:tc>
      </w:tr>
      <w:tr w:rsidR="003F32DD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32DD" w:rsidRDefault="003F32DD" w:rsidP="00D10EF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F32DD" w:rsidRDefault="003F32DD" w:rsidP="001A0BC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6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F32DD" w:rsidRPr="005E6973" w:rsidRDefault="003F32DD" w:rsidP="003F32D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 xml:space="preserve">In Class Ethics Writing </w:t>
            </w:r>
            <w:r>
              <w:rPr>
                <w:rFonts w:cs="Calibri"/>
                <w:color w:val="000000"/>
              </w:rPr>
              <w:t xml:space="preserve">Assignment 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F32DD" w:rsidRPr="005E6973" w:rsidRDefault="003F32DD" w:rsidP="003F32D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3F32DD" w:rsidRPr="003F32DD" w:rsidRDefault="003F32DD" w:rsidP="003F32DD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F32DD" w:rsidRDefault="003F32DD" w:rsidP="008513B1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40509" w:rsidRPr="005E6973" w:rsidTr="003F32DD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509" w:rsidRPr="005E6973" w:rsidRDefault="003F32DD" w:rsidP="00D10EF2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1A0BCA" w:rsidP="001A0BCA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8</w:t>
            </w:r>
            <w:r w:rsidR="00540509">
              <w:rPr>
                <w:rFonts w:cs="Calibri"/>
                <w:color w:val="000000"/>
              </w:rPr>
              <w:t>-Dec</w:t>
            </w:r>
          </w:p>
        </w:tc>
        <w:tc>
          <w:tcPr>
            <w:tcW w:w="1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Wrap-up</w:t>
            </w:r>
          </w:p>
        </w:tc>
        <w:tc>
          <w:tcPr>
            <w:tcW w:w="3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540509" w:rsidP="008513B1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Analysis of case 5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urse wrap-up and review of grading</w:t>
            </w:r>
          </w:p>
          <w:p w:rsidR="00540509" w:rsidRPr="005E6973" w:rsidRDefault="00540509" w:rsidP="008513B1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ebrief and celebration</w:t>
            </w:r>
          </w:p>
        </w:tc>
        <w:tc>
          <w:tcPr>
            <w:tcW w:w="7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40509" w:rsidRPr="005E6973" w:rsidRDefault="00905D8B" w:rsidP="008513B1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</w:tbl>
    <w:p w:rsidR="00FA737C" w:rsidRPr="005E6973" w:rsidRDefault="00FA737C" w:rsidP="00A73501">
      <w:pPr>
        <w:rPr>
          <w:rFonts w:cs="Calibri"/>
          <w:b/>
          <w:sz w:val="28"/>
        </w:rPr>
      </w:pPr>
    </w:p>
    <w:sectPr w:rsidR="00FA737C" w:rsidRPr="005E6973" w:rsidSect="00E16182">
      <w:footerReference w:type="default" r:id="rId8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56FE" w:rsidRDefault="00FA56FE" w:rsidP="007A30A5">
      <w:pPr>
        <w:spacing w:after="0" w:line="240" w:lineRule="auto"/>
      </w:pPr>
      <w:r>
        <w:separator/>
      </w:r>
    </w:p>
  </w:endnote>
  <w:endnote w:type="continuationSeparator" w:id="0">
    <w:p w:rsidR="00FA56FE" w:rsidRDefault="00FA56FE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6568448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EE70B7" w:rsidRDefault="00EE70B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E547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E547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B1676" w:rsidRDefault="00BB16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56FE" w:rsidRDefault="00FA56FE" w:rsidP="007A30A5">
      <w:pPr>
        <w:spacing w:after="0" w:line="240" w:lineRule="auto"/>
      </w:pPr>
      <w:r>
        <w:separator/>
      </w:r>
    </w:p>
  </w:footnote>
  <w:footnote w:type="continuationSeparator" w:id="0">
    <w:p w:rsidR="00FA56FE" w:rsidRDefault="00FA56FE" w:rsidP="007A30A5">
      <w:pPr>
        <w:spacing w:after="0" w:line="240" w:lineRule="auto"/>
      </w:pPr>
      <w:r>
        <w:continuationSeparator/>
      </w:r>
    </w:p>
  </w:footnote>
  <w:footnote w:id="1">
    <w:p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271EE5">
        <w:t xml:space="preserve">The dates apply to </w:t>
      </w:r>
      <w:r w:rsidR="00F8721E">
        <w:t>Tuesday</w:t>
      </w:r>
      <w:r w:rsidR="00271EE5">
        <w:t>/Thursday</w:t>
      </w:r>
      <w:r w:rsidR="00F8721E">
        <w:t xml:space="preserve"> class</w:t>
      </w:r>
      <w:r w:rsidR="00271EE5">
        <w:t>es</w:t>
      </w:r>
      <w:r w:rsidR="00F8721E">
        <w:t xml:space="preserve">.  </w:t>
      </w:r>
      <w:r w:rsidR="00B1280E" w:rsidRPr="00B1280E">
        <w:t xml:space="preserve">The dates apply to a Tuesday class.  Adapt these to suit your schedule.  The last day of formal instruction is </w:t>
      </w:r>
      <w:r w:rsidR="003F32DD">
        <w:t>Sunday</w:t>
      </w:r>
      <w:r w:rsidR="00B1280E" w:rsidRPr="00B1280E">
        <w:t xml:space="preserve">, December </w:t>
      </w:r>
      <w:r w:rsidR="003F32DD">
        <w:t>11</w:t>
      </w:r>
      <w:r w:rsidR="00B1280E" w:rsidRPr="00B1280E">
        <w:t>. This semester’s holidays are Saturday 9/</w:t>
      </w:r>
      <w:r w:rsidR="003F32DD">
        <w:t>3</w:t>
      </w:r>
      <w:r w:rsidR="00B1280E" w:rsidRPr="00B1280E">
        <w:t xml:space="preserve"> thru Monday 9/</w:t>
      </w:r>
      <w:r w:rsidR="003F32DD">
        <w:t>5</w:t>
      </w:r>
      <w:r w:rsidR="00B1280E" w:rsidRPr="00B1280E">
        <w:t xml:space="preserve"> (Labor Day Holiday), </w:t>
      </w:r>
      <w:r w:rsidR="003F32DD">
        <w:t>Friday</w:t>
      </w:r>
      <w:r w:rsidR="00B1280E" w:rsidRPr="00B1280E">
        <w:t xml:space="preserve"> 11/11 (Veteran’s Day Holiday) and Thursday 11/2</w:t>
      </w:r>
      <w:r w:rsidR="003F32DD">
        <w:t>4</w:t>
      </w:r>
      <w:r w:rsidR="00B1280E" w:rsidRPr="00B1280E">
        <w:t xml:space="preserve"> thru Saturday 11/2</w:t>
      </w:r>
      <w:r w:rsidR="003F32DD">
        <w:t>6</w:t>
      </w:r>
      <w:r w:rsidR="00B1280E" w:rsidRPr="00B1280E">
        <w:t xml:space="preserve"> for Thanksgiving recess.</w:t>
      </w:r>
    </w:p>
  </w:footnote>
  <w:footnote w:id="2">
    <w:p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the print form of </w:t>
      </w:r>
      <w:r w:rsidR="00A64160">
        <w:t>Course pack</w:t>
      </w:r>
      <w:r w:rsidR="006D1A1B">
        <w:t xml:space="preserve"> </w:t>
      </w:r>
      <w:r w:rsidR="00271EE5">
        <w:t>mandatory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0466F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0A92E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C0D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D8B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110A4"/>
    <w:multiLevelType w:val="hybridMultilevel"/>
    <w:tmpl w:val="0C8CB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95AE8"/>
    <w:multiLevelType w:val="hybridMultilevel"/>
    <w:tmpl w:val="B18A7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0B1C05"/>
    <w:multiLevelType w:val="hybridMultilevel"/>
    <w:tmpl w:val="25547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87A18"/>
    <w:multiLevelType w:val="hybridMultilevel"/>
    <w:tmpl w:val="D7D45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D6B04"/>
    <w:multiLevelType w:val="hybridMultilevel"/>
    <w:tmpl w:val="6FA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5735AD"/>
    <w:multiLevelType w:val="hybridMultilevel"/>
    <w:tmpl w:val="E10E9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FB0CA5"/>
    <w:multiLevelType w:val="hybridMultilevel"/>
    <w:tmpl w:val="AEC89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20280"/>
    <w:multiLevelType w:val="hybridMultilevel"/>
    <w:tmpl w:val="54383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7D4477"/>
    <w:multiLevelType w:val="hybridMultilevel"/>
    <w:tmpl w:val="883CF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9"/>
  </w:num>
  <w:num w:numId="3">
    <w:abstractNumId w:val="1"/>
  </w:num>
  <w:num w:numId="4">
    <w:abstractNumId w:val="21"/>
  </w:num>
  <w:num w:numId="5">
    <w:abstractNumId w:val="13"/>
  </w:num>
  <w:num w:numId="6">
    <w:abstractNumId w:val="10"/>
  </w:num>
  <w:num w:numId="7">
    <w:abstractNumId w:val="11"/>
  </w:num>
  <w:num w:numId="8">
    <w:abstractNumId w:val="16"/>
  </w:num>
  <w:num w:numId="9">
    <w:abstractNumId w:val="4"/>
  </w:num>
  <w:num w:numId="10">
    <w:abstractNumId w:val="27"/>
  </w:num>
  <w:num w:numId="11">
    <w:abstractNumId w:val="17"/>
  </w:num>
  <w:num w:numId="12">
    <w:abstractNumId w:val="18"/>
  </w:num>
  <w:num w:numId="13">
    <w:abstractNumId w:val="9"/>
  </w:num>
  <w:num w:numId="14">
    <w:abstractNumId w:val="6"/>
  </w:num>
  <w:num w:numId="15">
    <w:abstractNumId w:val="7"/>
  </w:num>
  <w:num w:numId="16">
    <w:abstractNumId w:val="28"/>
  </w:num>
  <w:num w:numId="17">
    <w:abstractNumId w:val="2"/>
  </w:num>
  <w:num w:numId="18">
    <w:abstractNumId w:val="20"/>
  </w:num>
  <w:num w:numId="19">
    <w:abstractNumId w:val="15"/>
  </w:num>
  <w:num w:numId="20">
    <w:abstractNumId w:val="22"/>
  </w:num>
  <w:num w:numId="21">
    <w:abstractNumId w:val="12"/>
  </w:num>
  <w:num w:numId="22">
    <w:abstractNumId w:val="0"/>
  </w:num>
  <w:num w:numId="23">
    <w:abstractNumId w:val="14"/>
  </w:num>
  <w:num w:numId="24">
    <w:abstractNumId w:val="5"/>
  </w:num>
  <w:num w:numId="25">
    <w:abstractNumId w:val="3"/>
  </w:num>
  <w:num w:numId="26">
    <w:abstractNumId w:val="30"/>
  </w:num>
  <w:num w:numId="27">
    <w:abstractNumId w:val="23"/>
  </w:num>
  <w:num w:numId="28">
    <w:abstractNumId w:val="24"/>
  </w:num>
  <w:num w:numId="29">
    <w:abstractNumId w:val="26"/>
  </w:num>
  <w:num w:numId="30">
    <w:abstractNumId w:val="25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MDY2sTQ1BrLNTZV0lIJTi4sz8/NACgxrAfKpgoMsAAAA"/>
  </w:docVars>
  <w:rsids>
    <w:rsidRoot w:val="00A73501"/>
    <w:rsid w:val="000120F3"/>
    <w:rsid w:val="0003390D"/>
    <w:rsid w:val="00035D8A"/>
    <w:rsid w:val="00042234"/>
    <w:rsid w:val="00061AA4"/>
    <w:rsid w:val="000A282D"/>
    <w:rsid w:val="000F0A35"/>
    <w:rsid w:val="0010664C"/>
    <w:rsid w:val="001277C2"/>
    <w:rsid w:val="001532F0"/>
    <w:rsid w:val="00194B5B"/>
    <w:rsid w:val="001975EE"/>
    <w:rsid w:val="001A0BCA"/>
    <w:rsid w:val="001D03B0"/>
    <w:rsid w:val="001D6979"/>
    <w:rsid w:val="00227C73"/>
    <w:rsid w:val="00267BAA"/>
    <w:rsid w:val="00271EE5"/>
    <w:rsid w:val="00273046"/>
    <w:rsid w:val="00276872"/>
    <w:rsid w:val="00277854"/>
    <w:rsid w:val="002948A3"/>
    <w:rsid w:val="002D1A56"/>
    <w:rsid w:val="002F0BA2"/>
    <w:rsid w:val="002F57BB"/>
    <w:rsid w:val="00343442"/>
    <w:rsid w:val="00366A0A"/>
    <w:rsid w:val="00370D4E"/>
    <w:rsid w:val="00375A99"/>
    <w:rsid w:val="00383981"/>
    <w:rsid w:val="003C2B45"/>
    <w:rsid w:val="003F32DD"/>
    <w:rsid w:val="00441AE4"/>
    <w:rsid w:val="00445AD7"/>
    <w:rsid w:val="00452774"/>
    <w:rsid w:val="004971A1"/>
    <w:rsid w:val="004F3644"/>
    <w:rsid w:val="004F3F1D"/>
    <w:rsid w:val="005025DE"/>
    <w:rsid w:val="005072FD"/>
    <w:rsid w:val="00516469"/>
    <w:rsid w:val="00530C1E"/>
    <w:rsid w:val="00532BE6"/>
    <w:rsid w:val="00536CAD"/>
    <w:rsid w:val="00540509"/>
    <w:rsid w:val="00545BB7"/>
    <w:rsid w:val="005635B8"/>
    <w:rsid w:val="00574E1A"/>
    <w:rsid w:val="005B791D"/>
    <w:rsid w:val="005C2464"/>
    <w:rsid w:val="005E6973"/>
    <w:rsid w:val="005E780E"/>
    <w:rsid w:val="005F10BB"/>
    <w:rsid w:val="00607A9C"/>
    <w:rsid w:val="0063159D"/>
    <w:rsid w:val="00631AE4"/>
    <w:rsid w:val="00642084"/>
    <w:rsid w:val="006A316B"/>
    <w:rsid w:val="006B4890"/>
    <w:rsid w:val="006C0101"/>
    <w:rsid w:val="006D1A1B"/>
    <w:rsid w:val="006D79CF"/>
    <w:rsid w:val="006E11A4"/>
    <w:rsid w:val="0070064F"/>
    <w:rsid w:val="00707028"/>
    <w:rsid w:val="00727833"/>
    <w:rsid w:val="00780D69"/>
    <w:rsid w:val="00791C27"/>
    <w:rsid w:val="00796EE4"/>
    <w:rsid w:val="007A1914"/>
    <w:rsid w:val="007A30A5"/>
    <w:rsid w:val="007C5938"/>
    <w:rsid w:val="007D74CE"/>
    <w:rsid w:val="008028F0"/>
    <w:rsid w:val="00817561"/>
    <w:rsid w:val="00827B2D"/>
    <w:rsid w:val="00830403"/>
    <w:rsid w:val="0083083C"/>
    <w:rsid w:val="008426C8"/>
    <w:rsid w:val="008513B1"/>
    <w:rsid w:val="008601D2"/>
    <w:rsid w:val="008966FD"/>
    <w:rsid w:val="008B4352"/>
    <w:rsid w:val="008B4C27"/>
    <w:rsid w:val="008B67FF"/>
    <w:rsid w:val="00905D8B"/>
    <w:rsid w:val="00915CF8"/>
    <w:rsid w:val="0095447A"/>
    <w:rsid w:val="009570CB"/>
    <w:rsid w:val="0096600E"/>
    <w:rsid w:val="0098084E"/>
    <w:rsid w:val="0098594A"/>
    <w:rsid w:val="0099285D"/>
    <w:rsid w:val="009A45FE"/>
    <w:rsid w:val="009B7C8C"/>
    <w:rsid w:val="00A04537"/>
    <w:rsid w:val="00A1568F"/>
    <w:rsid w:val="00A34475"/>
    <w:rsid w:val="00A521F2"/>
    <w:rsid w:val="00A64160"/>
    <w:rsid w:val="00A73501"/>
    <w:rsid w:val="00A80649"/>
    <w:rsid w:val="00A83894"/>
    <w:rsid w:val="00A907DE"/>
    <w:rsid w:val="00AC76D9"/>
    <w:rsid w:val="00B111FB"/>
    <w:rsid w:val="00B1280E"/>
    <w:rsid w:val="00B26490"/>
    <w:rsid w:val="00B63DFB"/>
    <w:rsid w:val="00B70680"/>
    <w:rsid w:val="00B77981"/>
    <w:rsid w:val="00B82FF8"/>
    <w:rsid w:val="00BB1676"/>
    <w:rsid w:val="00C022D6"/>
    <w:rsid w:val="00C31524"/>
    <w:rsid w:val="00C4794C"/>
    <w:rsid w:val="00C604B2"/>
    <w:rsid w:val="00C609A4"/>
    <w:rsid w:val="00C667DD"/>
    <w:rsid w:val="00CA0620"/>
    <w:rsid w:val="00CA11B6"/>
    <w:rsid w:val="00CD040A"/>
    <w:rsid w:val="00CE7621"/>
    <w:rsid w:val="00D10EF2"/>
    <w:rsid w:val="00D52808"/>
    <w:rsid w:val="00D719B6"/>
    <w:rsid w:val="00D813EE"/>
    <w:rsid w:val="00D9125A"/>
    <w:rsid w:val="00D9308A"/>
    <w:rsid w:val="00DE438D"/>
    <w:rsid w:val="00DE5477"/>
    <w:rsid w:val="00DF60C1"/>
    <w:rsid w:val="00DF6ECB"/>
    <w:rsid w:val="00E16182"/>
    <w:rsid w:val="00E20026"/>
    <w:rsid w:val="00E20D4D"/>
    <w:rsid w:val="00E35E51"/>
    <w:rsid w:val="00E40F5A"/>
    <w:rsid w:val="00E6468A"/>
    <w:rsid w:val="00E7507A"/>
    <w:rsid w:val="00E8431F"/>
    <w:rsid w:val="00E90B9A"/>
    <w:rsid w:val="00EA6DA8"/>
    <w:rsid w:val="00ED3DF1"/>
    <w:rsid w:val="00EE70B7"/>
    <w:rsid w:val="00F10A47"/>
    <w:rsid w:val="00F26859"/>
    <w:rsid w:val="00F77698"/>
    <w:rsid w:val="00F8721E"/>
    <w:rsid w:val="00F94A38"/>
    <w:rsid w:val="00FA56FE"/>
    <w:rsid w:val="00FA737C"/>
    <w:rsid w:val="00FC2068"/>
    <w:rsid w:val="00FC6C4C"/>
    <w:rsid w:val="00FE4836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095482B-FB63-420C-9BA9-DA1197071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501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16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46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16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46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5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5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0A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080C9B-9AC1-4A51-9498-F11D216B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73</Words>
  <Characters>669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7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Sutton, Vanessa M</cp:lastModifiedBy>
  <cp:revision>2</cp:revision>
  <cp:lastPrinted>2013-08-21T07:50:00Z</cp:lastPrinted>
  <dcterms:created xsi:type="dcterms:W3CDTF">2016-08-25T16:10:00Z</dcterms:created>
  <dcterms:modified xsi:type="dcterms:W3CDTF">2016-08-25T16:10:00Z</dcterms:modified>
</cp:coreProperties>
</file>